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C1C34" w14:textId="77777777" w:rsidR="007C13E3" w:rsidRDefault="00EE17A7" w:rsidP="00EE17A7">
      <w:pPr>
        <w:pStyle w:val="ListParagraph"/>
        <w:numPr>
          <w:ilvl w:val="0"/>
          <w:numId w:val="1"/>
        </w:numPr>
      </w:pPr>
      <w:r>
        <w:t xml:space="preserve"> </w:t>
      </w:r>
      <w:r w:rsidR="00F144E3">
        <w:t xml:space="preserve">Starting the </w:t>
      </w:r>
      <w:r w:rsidR="007C13E3">
        <w:t>Azure lab</w:t>
      </w:r>
    </w:p>
    <w:p w14:paraId="0C7BA74D" w14:textId="32E08C71" w:rsidR="007C13E3" w:rsidRDefault="007C13E3" w:rsidP="007C13E3">
      <w:pPr>
        <w:pStyle w:val="ListParagraph"/>
      </w:pPr>
      <w:r w:rsidRPr="00DA2638">
        <w:rPr>
          <w:noProof/>
        </w:rPr>
        <w:drawing>
          <wp:inline distT="0" distB="0" distL="0" distR="0" wp14:anchorId="7D571400" wp14:editId="10A72D21">
            <wp:extent cx="3791479" cy="3905795"/>
            <wp:effectExtent l="0" t="0" r="0" b="0"/>
            <wp:docPr id="12365144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514485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6F69">
        <w:br/>
      </w:r>
    </w:p>
    <w:p w14:paraId="7ECBC982" w14:textId="419C20D2" w:rsidR="005471FE" w:rsidRDefault="00192D5F" w:rsidP="00917C51">
      <w:pPr>
        <w:pStyle w:val="ListParagraph"/>
        <w:numPr>
          <w:ilvl w:val="0"/>
          <w:numId w:val="1"/>
        </w:numPr>
      </w:pPr>
      <w:r>
        <w:t>Login with password “</w:t>
      </w:r>
      <w:r w:rsidR="00917C51">
        <w:t>ClassTest2</w:t>
      </w:r>
      <w:r>
        <w:t>”</w:t>
      </w:r>
      <w:r w:rsidR="00917C51">
        <w:br/>
      </w:r>
      <w:r w:rsidR="00917C51" w:rsidRPr="00993ECD">
        <w:rPr>
          <w:noProof/>
        </w:rPr>
        <w:drawing>
          <wp:inline distT="0" distB="0" distL="0" distR="0" wp14:anchorId="671AD246" wp14:editId="0B01B820">
            <wp:extent cx="3802132" cy="3371850"/>
            <wp:effectExtent l="0" t="0" r="8255" b="0"/>
            <wp:docPr id="1458404732" name="Picture 1" descr="A screenshot of a computer secur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404732" name="Picture 1" descr="A screenshot of a computer security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0193" cy="337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6F69">
        <w:br/>
      </w:r>
    </w:p>
    <w:p w14:paraId="3814F32C" w14:textId="7FB443DB" w:rsidR="00EE17A7" w:rsidRDefault="00EE17A7" w:rsidP="00EE17A7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 w:rsidR="00087A94">
        <w:t xml:space="preserve">Desktop of </w:t>
      </w:r>
      <w:r w:rsidR="00206F69">
        <w:t>Lab</w:t>
      </w:r>
      <w:r w:rsidR="00087A94">
        <w:br/>
      </w:r>
      <w:r w:rsidR="00087A94">
        <w:rPr>
          <w:noProof/>
        </w:rPr>
        <w:drawing>
          <wp:inline distT="0" distB="0" distL="0" distR="0" wp14:anchorId="2427BCA2" wp14:editId="48197064">
            <wp:extent cx="5402885" cy="3039149"/>
            <wp:effectExtent l="0" t="0" r="7620" b="8890"/>
            <wp:docPr id="645899566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899566" name="Picture 1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154" cy="3051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06F69">
        <w:br/>
      </w:r>
    </w:p>
    <w:p w14:paraId="71599F2D" w14:textId="7C7E0F64" w:rsidR="00EE17A7" w:rsidRDefault="00EE17A7" w:rsidP="00F777A0">
      <w:pPr>
        <w:pStyle w:val="ListParagraph"/>
        <w:numPr>
          <w:ilvl w:val="0"/>
          <w:numId w:val="1"/>
        </w:numPr>
      </w:pPr>
      <w:r>
        <w:t xml:space="preserve"> </w:t>
      </w:r>
      <w:r w:rsidR="00206F69">
        <w:t>Open Hyper-V Manager</w:t>
      </w:r>
      <w:r w:rsidR="00F777A0">
        <w:br/>
      </w:r>
      <w:r w:rsidR="00BB7CC8" w:rsidRPr="00BB7CC8">
        <w:rPr>
          <w:noProof/>
        </w:rPr>
        <w:drawing>
          <wp:inline distT="0" distB="0" distL="0" distR="0" wp14:anchorId="30C16F2D" wp14:editId="7D7E20BF">
            <wp:extent cx="5431155" cy="4157503"/>
            <wp:effectExtent l="0" t="0" r="0" b="0"/>
            <wp:docPr id="8766624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66245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6522" cy="416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77A0">
        <w:br/>
      </w:r>
    </w:p>
    <w:p w14:paraId="0A35C17C" w14:textId="422D8AE0" w:rsidR="00EE17A7" w:rsidRDefault="00EE17A7" w:rsidP="00EE17A7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 w:rsidR="00F777A0">
        <w:t>Restarting all services.</w:t>
      </w:r>
      <w:r w:rsidR="00AA68B0" w:rsidRPr="00AA68B0">
        <w:rPr>
          <w:noProof/>
        </w:rPr>
        <w:drawing>
          <wp:inline distT="0" distB="0" distL="0" distR="0" wp14:anchorId="4B38D6D0" wp14:editId="0862CBEA">
            <wp:extent cx="5943600" cy="4962525"/>
            <wp:effectExtent l="0" t="0" r="0" b="9525"/>
            <wp:docPr id="21237681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76818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64893" w14:textId="753F2422" w:rsidR="00EE17A7" w:rsidRDefault="00EE17A7" w:rsidP="00B62260">
      <w:pPr>
        <w:ind w:left="360"/>
      </w:pPr>
    </w:p>
    <w:sectPr w:rsidR="00EE17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B26FB6"/>
    <w:multiLevelType w:val="hybridMultilevel"/>
    <w:tmpl w:val="2FCC3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5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zMzNwEhS0MLJR2l4NTi4sz8PJACo1oAz71JdCwAAAA="/>
  </w:docVars>
  <w:rsids>
    <w:rsidRoot w:val="00165F42"/>
    <w:rsid w:val="00087A94"/>
    <w:rsid w:val="000C697E"/>
    <w:rsid w:val="00165F42"/>
    <w:rsid w:val="00192D5F"/>
    <w:rsid w:val="00206F69"/>
    <w:rsid w:val="0024445E"/>
    <w:rsid w:val="005471FE"/>
    <w:rsid w:val="007B1E81"/>
    <w:rsid w:val="007C13E3"/>
    <w:rsid w:val="00917C51"/>
    <w:rsid w:val="00921D68"/>
    <w:rsid w:val="00993ECD"/>
    <w:rsid w:val="00AA491A"/>
    <w:rsid w:val="00AA68B0"/>
    <w:rsid w:val="00B62260"/>
    <w:rsid w:val="00BB7CC8"/>
    <w:rsid w:val="00D53750"/>
    <w:rsid w:val="00DA2638"/>
    <w:rsid w:val="00EE17A7"/>
    <w:rsid w:val="00F144E3"/>
    <w:rsid w:val="00F40414"/>
    <w:rsid w:val="00F777A0"/>
    <w:rsid w:val="00F83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03D8A"/>
  <w15:chartTrackingRefBased/>
  <w15:docId w15:val="{5B5B8CAA-1E85-4370-A9B3-96F21BBBF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2</Words>
  <Characters>110</Characters>
  <Application>Microsoft Office Word</Application>
  <DocSecurity>0</DocSecurity>
  <Lines>14</Lines>
  <Paragraphs>5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N 2017</dc:creator>
  <cp:keywords/>
  <dc:description/>
  <cp:lastModifiedBy>MSN 2017</cp:lastModifiedBy>
  <cp:revision>21</cp:revision>
  <dcterms:created xsi:type="dcterms:W3CDTF">2023-11-06T17:51:00Z</dcterms:created>
  <dcterms:modified xsi:type="dcterms:W3CDTF">2023-11-2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b1eb90177a4533cad85966b5ef1c09fa45ad3c173c8eb264267d93ae628a0d</vt:lpwstr>
  </property>
</Properties>
</file>